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65A56" w14:textId="77777777" w:rsidR="002811FA" w:rsidRDefault="002811FA" w:rsidP="002811FA"/>
    <w:p w14:paraId="72B851F3" w14:textId="77777777" w:rsidR="00E6499C" w:rsidRDefault="00E6499C" w:rsidP="00E6499C">
      <w:pPr>
        <w:jc w:val="both"/>
        <w:rPr>
          <w:sz w:val="24"/>
          <w:szCs w:val="24"/>
        </w:rPr>
      </w:pPr>
      <w:r>
        <w:tab/>
      </w:r>
      <w:r>
        <w:rPr>
          <w:noProof/>
          <w:sz w:val="36"/>
          <w:szCs w:val="36"/>
        </w:rPr>
        <w:drawing>
          <wp:inline distT="0" distB="0" distL="0" distR="0" wp14:anchorId="657630E6" wp14:editId="023EC179">
            <wp:extent cx="936514" cy="6987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6514" cy="698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24"/>
          <w:szCs w:val="24"/>
        </w:rPr>
        <w:tab/>
        <w:t>Project for CSE471</w:t>
      </w:r>
    </w:p>
    <w:p w14:paraId="12C474B4" w14:textId="242CCB0B" w:rsidR="002811FA" w:rsidRDefault="002811FA" w:rsidP="00E6499C">
      <w:pPr>
        <w:tabs>
          <w:tab w:val="left" w:pos="3345"/>
        </w:tabs>
      </w:pPr>
    </w:p>
    <w:p w14:paraId="0A9A709A" w14:textId="77777777" w:rsidR="00E255A3" w:rsidRDefault="00E255A3" w:rsidP="002811FA">
      <w:pPr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5BDE09B" w14:textId="27AF4944" w:rsidR="002811FA" w:rsidRDefault="002811FA" w:rsidP="002811FA">
      <w:pPr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Title of the Project: </w:t>
      </w:r>
      <w:r w:rsidRPr="00481DE2">
        <w:rPr>
          <w:rFonts w:ascii="Times New Roman" w:eastAsia="Times New Roman" w:hAnsi="Times New Roman" w:cs="Times New Roman"/>
          <w:b/>
          <w:sz w:val="36"/>
          <w:szCs w:val="36"/>
        </w:rPr>
        <w:t>Education management System</w:t>
      </w:r>
    </w:p>
    <w:p w14:paraId="305E4B2A" w14:textId="77777777" w:rsidR="002811FA" w:rsidRDefault="002811FA" w:rsidP="002811FA">
      <w:pPr>
        <w:rPr>
          <w:rFonts w:ascii="Times New Roman" w:eastAsia="Times New Roman" w:hAnsi="Times New Roman" w:cs="Times New Roman"/>
        </w:rPr>
      </w:pPr>
    </w:p>
    <w:p w14:paraId="2C764E38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1A38A84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A05D16F" w14:textId="77777777" w:rsidR="002811FA" w:rsidRPr="00481DE2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Number: </w:t>
      </w:r>
      <w:r w:rsidRPr="00481DE2">
        <w:rPr>
          <w:rFonts w:ascii="Times New Roman" w:eastAsia="Times New Roman" w:hAnsi="Times New Roman" w:cs="Times New Roman"/>
          <w:b/>
          <w:sz w:val="28"/>
          <w:szCs w:val="28"/>
        </w:rPr>
        <w:t>11</w:t>
      </w:r>
    </w:p>
    <w:p w14:paraId="1C403CE2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76C6E5C" w14:textId="77777777" w:rsidR="002811FA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5D2AB78" w14:textId="77777777" w:rsidR="002811FA" w:rsidRDefault="002811FA" w:rsidP="002811FA">
      <w:pPr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E08F196" w14:textId="77777777" w:rsidR="002811FA" w:rsidRDefault="002811FA" w:rsidP="002811FA">
      <w:pPr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Members: </w:t>
      </w:r>
    </w:p>
    <w:p w14:paraId="7828DCE8" w14:textId="77777777" w:rsidR="002811FA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75"/>
        <w:gridCol w:w="6475"/>
      </w:tblGrid>
      <w:tr w:rsidR="002811FA" w14:paraId="117F6E2C" w14:textId="77777777" w:rsidTr="00175944">
        <w:tc>
          <w:tcPr>
            <w:tcW w:w="2875" w:type="dxa"/>
          </w:tcPr>
          <w:p w14:paraId="52AFB32E" w14:textId="77777777" w:rsidR="002811FA" w:rsidRDefault="002811FA" w:rsidP="00175944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tudent ID</w:t>
            </w:r>
          </w:p>
        </w:tc>
        <w:tc>
          <w:tcPr>
            <w:tcW w:w="6475" w:type="dxa"/>
          </w:tcPr>
          <w:p w14:paraId="3979D223" w14:textId="77777777" w:rsidR="002811FA" w:rsidRDefault="002811FA" w:rsidP="00175944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tudent Name</w:t>
            </w:r>
          </w:p>
        </w:tc>
      </w:tr>
      <w:tr w:rsidR="002811FA" w14:paraId="14E7A7CE" w14:textId="77777777" w:rsidTr="00175944">
        <w:tc>
          <w:tcPr>
            <w:tcW w:w="2875" w:type="dxa"/>
          </w:tcPr>
          <w:p w14:paraId="60B23F36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9101013</w:t>
            </w:r>
          </w:p>
        </w:tc>
        <w:tc>
          <w:tcPr>
            <w:tcW w:w="6475" w:type="dxa"/>
          </w:tcPr>
          <w:p w14:paraId="312FE16C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443A">
              <w:t>MD. MINHAZ UDDIN</w:t>
            </w:r>
          </w:p>
        </w:tc>
      </w:tr>
      <w:tr w:rsidR="002811FA" w14:paraId="42AD600E" w14:textId="77777777" w:rsidTr="00175944">
        <w:tc>
          <w:tcPr>
            <w:tcW w:w="2875" w:type="dxa"/>
          </w:tcPr>
          <w:p w14:paraId="161D4CD3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9101077</w:t>
            </w:r>
          </w:p>
        </w:tc>
        <w:tc>
          <w:tcPr>
            <w:tcW w:w="6475" w:type="dxa"/>
          </w:tcPr>
          <w:p w14:paraId="7D18FCF6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443A">
              <w:t>Mohammad Shafkat Hasan</w:t>
            </w:r>
          </w:p>
        </w:tc>
      </w:tr>
      <w:tr w:rsidR="002811FA" w14:paraId="568491B3" w14:textId="77777777" w:rsidTr="00175944">
        <w:tc>
          <w:tcPr>
            <w:tcW w:w="2875" w:type="dxa"/>
          </w:tcPr>
          <w:p w14:paraId="104AC823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8301251</w:t>
            </w:r>
          </w:p>
        </w:tc>
        <w:tc>
          <w:tcPr>
            <w:tcW w:w="6475" w:type="dxa"/>
          </w:tcPr>
          <w:p w14:paraId="1FECB265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BE443A">
              <w:t>Juhayer</w:t>
            </w:r>
            <w:proofErr w:type="spellEnd"/>
            <w:r w:rsidRPr="00BE443A">
              <w:t xml:space="preserve"> Abdullah                              </w:t>
            </w:r>
          </w:p>
        </w:tc>
      </w:tr>
    </w:tbl>
    <w:p w14:paraId="36D66508" w14:textId="77777777" w:rsidR="002811FA" w:rsidRDefault="002811FA" w:rsidP="002811FA">
      <w:pPr>
        <w:rPr>
          <w:rFonts w:ascii="Times New Roman" w:eastAsia="Times New Roman" w:hAnsi="Times New Roman" w:cs="Times New Roman"/>
        </w:rPr>
      </w:pPr>
    </w:p>
    <w:p w14:paraId="59EEB80D" w14:textId="77777777" w:rsidR="002811FA" w:rsidRDefault="002811FA" w:rsidP="002811FA"/>
    <w:p w14:paraId="3617A3E3" w14:textId="77777777" w:rsidR="002811FA" w:rsidRDefault="002811FA" w:rsidP="002811FA"/>
    <w:p w14:paraId="43F71B26" w14:textId="61852BCD" w:rsidR="002811FA" w:rsidRDefault="002811FA" w:rsidP="002811FA">
      <w:r w:rsidRPr="006B45CB">
        <w:t xml:space="preserve">Date of Submission: </w:t>
      </w:r>
      <w:r w:rsidR="002629F9">
        <w:t>26</w:t>
      </w:r>
      <w:r w:rsidRPr="006B45CB">
        <w:t>th March 2021</w:t>
      </w:r>
    </w:p>
    <w:p w14:paraId="265145E6" w14:textId="16F3416E" w:rsidR="006F6AFF" w:rsidRDefault="006F6AFF" w:rsidP="002811FA"/>
    <w:p w14:paraId="0D21C745" w14:textId="63E65F48" w:rsidR="006F6AFF" w:rsidRDefault="006F6AFF" w:rsidP="002811FA"/>
    <w:p w14:paraId="4BA522AA" w14:textId="77777777" w:rsidR="00307FF2" w:rsidRDefault="00307FF2" w:rsidP="00CC0AD0">
      <w:pPr>
        <w:rPr>
          <w:noProof/>
        </w:rPr>
      </w:pPr>
    </w:p>
    <w:p w14:paraId="52DEF260" w14:textId="77777777" w:rsidR="00307FF2" w:rsidRDefault="00307FF2" w:rsidP="00CC0AD0"/>
    <w:p w14:paraId="3A9EDEA1" w14:textId="77777777" w:rsidR="00307FF2" w:rsidRDefault="00307FF2" w:rsidP="00CC0AD0"/>
    <w:p w14:paraId="348D2F7E" w14:textId="77777777" w:rsidR="00307FF2" w:rsidRDefault="00307FF2" w:rsidP="00CC0AD0">
      <w:pPr>
        <w:rPr>
          <w:noProof/>
        </w:rPr>
      </w:pPr>
    </w:p>
    <w:p w14:paraId="375C985A" w14:textId="57EBF8FB" w:rsidR="00307FF2" w:rsidRDefault="00307FF2" w:rsidP="00CC0AD0">
      <w:pPr>
        <w:rPr>
          <w:noProof/>
        </w:rPr>
      </w:pPr>
    </w:p>
    <w:p w14:paraId="68721C45" w14:textId="16826CB2" w:rsidR="00307FF2" w:rsidRDefault="00307FF2" w:rsidP="00CC0AD0">
      <w:r>
        <w:rPr>
          <w:noProof/>
        </w:rPr>
        <w:drawing>
          <wp:anchor distT="0" distB="0" distL="114300" distR="114300" simplePos="0" relativeHeight="251658240" behindDoc="0" locked="0" layoutInCell="1" allowOverlap="1" wp14:anchorId="68235B21" wp14:editId="0C6EC466">
            <wp:simplePos x="0" y="0"/>
            <wp:positionH relativeFrom="page">
              <wp:posOffset>127000</wp:posOffset>
            </wp:positionH>
            <wp:positionV relativeFrom="paragraph">
              <wp:posOffset>372745</wp:posOffset>
            </wp:positionV>
            <wp:extent cx="7602855" cy="474916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2855" cy="4749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808296" w14:textId="6773EB04" w:rsidR="00307FF2" w:rsidRDefault="00307FF2" w:rsidP="00CC0AD0"/>
    <w:p w14:paraId="298CCF7D" w14:textId="570CF393" w:rsidR="00307FF2" w:rsidRDefault="00307FF2" w:rsidP="00CC0AD0"/>
    <w:p w14:paraId="290F67F2" w14:textId="0C1C7099" w:rsidR="00307FF2" w:rsidRDefault="00307FF2" w:rsidP="00CC0AD0"/>
    <w:p w14:paraId="365360C2" w14:textId="087BBBCA" w:rsidR="00307FF2" w:rsidRDefault="00307FF2" w:rsidP="00CC0AD0"/>
    <w:p w14:paraId="0789D2E9" w14:textId="7392BB4C" w:rsidR="00307FF2" w:rsidRDefault="00307FF2" w:rsidP="00CC0AD0"/>
    <w:p w14:paraId="68E61E57" w14:textId="625FF68D" w:rsidR="00307FF2" w:rsidRDefault="00307FF2" w:rsidP="00CC0AD0"/>
    <w:p w14:paraId="7351EF4D" w14:textId="6FEEF0C2" w:rsidR="00307FF2" w:rsidRDefault="00307FF2" w:rsidP="00CC0AD0"/>
    <w:p w14:paraId="6E617A33" w14:textId="381B139F" w:rsidR="00307FF2" w:rsidRDefault="00307FF2" w:rsidP="00CC0AD0">
      <w:r>
        <w:rPr>
          <w:noProof/>
        </w:rPr>
        <w:drawing>
          <wp:anchor distT="0" distB="0" distL="114300" distR="114300" simplePos="0" relativeHeight="251659264" behindDoc="1" locked="0" layoutInCell="1" allowOverlap="1" wp14:anchorId="424EE79B" wp14:editId="01CC7CA1">
            <wp:simplePos x="0" y="0"/>
            <wp:positionH relativeFrom="page">
              <wp:align>left</wp:align>
            </wp:positionH>
            <wp:positionV relativeFrom="paragraph">
              <wp:posOffset>365548</wp:posOffset>
            </wp:positionV>
            <wp:extent cx="7853680" cy="4250055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53680" cy="425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B56B9D" w14:textId="3DB63689" w:rsidR="00307FF2" w:rsidRDefault="00307FF2" w:rsidP="00CC0AD0"/>
    <w:p w14:paraId="4D3E06C4" w14:textId="5899AB39" w:rsidR="00307FF2" w:rsidRDefault="00307FF2" w:rsidP="00CC0AD0"/>
    <w:p w14:paraId="28F3178C" w14:textId="03EA2899" w:rsidR="00307FF2" w:rsidRDefault="00307FF2" w:rsidP="00CC0AD0"/>
    <w:p w14:paraId="4251C841" w14:textId="4CCE175D" w:rsidR="00307FF2" w:rsidRDefault="00307FF2" w:rsidP="00CC0AD0"/>
    <w:p w14:paraId="7619E824" w14:textId="41D8F529" w:rsidR="00307FF2" w:rsidRDefault="00307FF2" w:rsidP="00CC0AD0"/>
    <w:p w14:paraId="1AD71DC6" w14:textId="65001466" w:rsidR="00307FF2" w:rsidRDefault="00307FF2" w:rsidP="00CC0AD0"/>
    <w:p w14:paraId="4A9347D3" w14:textId="796CA890" w:rsidR="00307FF2" w:rsidRDefault="00307FF2" w:rsidP="00CC0AD0"/>
    <w:p w14:paraId="3D64A645" w14:textId="75617D91" w:rsidR="00F56979" w:rsidRDefault="00F56979" w:rsidP="00CC0AD0"/>
    <w:sectPr w:rsidR="00F56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F244D3"/>
    <w:multiLevelType w:val="hybridMultilevel"/>
    <w:tmpl w:val="330CDD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AAF65CA"/>
    <w:multiLevelType w:val="hybridMultilevel"/>
    <w:tmpl w:val="908E18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c0NzEwN7YwNTBQ0lEKTi0uzszPAykwrwUAaXMqlywAAAA="/>
  </w:docVars>
  <w:rsids>
    <w:rsidRoot w:val="0001514A"/>
    <w:rsid w:val="0001514A"/>
    <w:rsid w:val="0006587E"/>
    <w:rsid w:val="00167542"/>
    <w:rsid w:val="001F0A0C"/>
    <w:rsid w:val="002629F9"/>
    <w:rsid w:val="002811FA"/>
    <w:rsid w:val="002F107E"/>
    <w:rsid w:val="00307FF2"/>
    <w:rsid w:val="00324568"/>
    <w:rsid w:val="00325E02"/>
    <w:rsid w:val="003B35B8"/>
    <w:rsid w:val="004070F9"/>
    <w:rsid w:val="004E317F"/>
    <w:rsid w:val="004E5017"/>
    <w:rsid w:val="00547EE0"/>
    <w:rsid w:val="00623742"/>
    <w:rsid w:val="00644C3B"/>
    <w:rsid w:val="00654ED2"/>
    <w:rsid w:val="006C2C6B"/>
    <w:rsid w:val="006E3739"/>
    <w:rsid w:val="006F6AFF"/>
    <w:rsid w:val="007A66D9"/>
    <w:rsid w:val="00957BAC"/>
    <w:rsid w:val="00A427BC"/>
    <w:rsid w:val="00A8793C"/>
    <w:rsid w:val="00B4797A"/>
    <w:rsid w:val="00B93542"/>
    <w:rsid w:val="00BA5396"/>
    <w:rsid w:val="00C530B3"/>
    <w:rsid w:val="00CC0AD0"/>
    <w:rsid w:val="00D129B7"/>
    <w:rsid w:val="00D34E91"/>
    <w:rsid w:val="00D84C8E"/>
    <w:rsid w:val="00E22917"/>
    <w:rsid w:val="00E255A3"/>
    <w:rsid w:val="00E6499C"/>
    <w:rsid w:val="00F05E19"/>
    <w:rsid w:val="00F56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01BA3"/>
  <w15:chartTrackingRefBased/>
  <w15:docId w15:val="{34CB54C0-697C-4A8B-BDFD-71DF273F5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6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568"/>
    <w:pPr>
      <w:spacing w:line="256" w:lineRule="auto"/>
      <w:ind w:left="720"/>
      <w:contextualSpacing/>
    </w:pPr>
    <w:rPr>
      <w:lang w:val="en-GB"/>
    </w:rPr>
  </w:style>
  <w:style w:type="character" w:styleId="Strong">
    <w:name w:val="Strong"/>
    <w:basedOn w:val="DefaultParagraphFont"/>
    <w:uiPriority w:val="22"/>
    <w:qFormat/>
    <w:rsid w:val="003245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3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</dc:creator>
  <cp:keywords/>
  <dc:description/>
  <cp:lastModifiedBy>Shafkat Hasan</cp:lastModifiedBy>
  <cp:revision>32</cp:revision>
  <cp:lastPrinted>2021-03-19T17:46:00Z</cp:lastPrinted>
  <dcterms:created xsi:type="dcterms:W3CDTF">2021-03-06T06:39:00Z</dcterms:created>
  <dcterms:modified xsi:type="dcterms:W3CDTF">2021-04-14T08:04:00Z</dcterms:modified>
</cp:coreProperties>
</file>